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505e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4019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d0b7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